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dagasc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dagascar received a score of 53.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dagascar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dagascar received a score of</w:t>
      </w:r>
      <w:r>
        <w:t xml:space="preserve"> </w:t>
      </w:r>
      <w:r>
        <w:rPr>
          <w:bCs/>
          <w:b/>
        </w:rPr>
        <w:t xml:space="preserve">6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dagascar received a score of 7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dagascar received a score of 2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dagascar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dagascar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dagasc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dagascar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dagasc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dagascar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dagasca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dagascar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dagascar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dagascar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dagasca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dagascar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dagascar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dagasc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dagasc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dagasc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dagasc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dagasc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dagasc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dagasc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dagasc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dagasc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dagasc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dagasc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dagasc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dagasc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dagasc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dagasc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dagasc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dagasc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6, 1993, 1997, 1999, 2001, 2005, 2010,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7, 2000, 2003, 2004, 2008, 2011, 2012, 2016, 2018,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6:20Z</dcterms:created>
  <dcterms:modified xsi:type="dcterms:W3CDTF">2024-03-19T20: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dagascar Country Report</vt:lpwstr>
  </property>
</Properties>
</file>